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4776DE" w14:textId="645B57A2" w:rsidR="00A02F42" w:rsidRDefault="00576D25" w:rsidP="00576D25">
      <w:pPr>
        <w:pStyle w:val="Title"/>
        <w:jc w:val="center"/>
      </w:pPr>
      <w:r w:rsidRPr="00576D25">
        <w:t>Targeted Algorithm Analysis</w:t>
      </w:r>
    </w:p>
    <w:p w14:paraId="7CF6ECD8" w14:textId="77777777" w:rsidR="00576D25" w:rsidRDefault="00576D25" w:rsidP="00576D25"/>
    <w:p w14:paraId="1F3DDEE9" w14:textId="4F97176A" w:rsidR="00576D25" w:rsidRDefault="00576D25" w:rsidP="00576D25">
      <w:r>
        <w:t xml:space="preserve">The </w:t>
      </w:r>
      <w:r w:rsidR="00F2332B">
        <w:t>heuristic</w:t>
      </w:r>
      <w:r>
        <w:t xml:space="preserve"> function of the game</w:t>
      </w:r>
      <w:r w:rsidR="00F2332B">
        <w:t xml:space="preserve"> is</w:t>
      </w:r>
      <w:r w:rsidR="00F2332B" w:rsidRPr="00F2332B">
        <w:t xml:space="preserve"> </w:t>
      </w:r>
      <w:r w:rsidR="00F2332B" w:rsidRPr="00F2332B">
        <w:rPr>
          <w:i/>
          <w:iCs/>
        </w:rPr>
        <w:t>board_score</w:t>
      </w:r>
      <w:r w:rsidR="00F2332B">
        <w:rPr>
          <w:i/>
          <w:iCs/>
        </w:rPr>
        <w:t xml:space="preserve">. </w:t>
      </w:r>
      <w:r w:rsidR="000F7CFE">
        <w:t xml:space="preserve">the time taken by that algorithm is varies depending upon the size of the board, number of </w:t>
      </w:r>
      <w:r w:rsidR="000C48E1">
        <w:t>pawns, bishop</w:t>
      </w:r>
      <w:r w:rsidR="000F7CFE">
        <w:t>,</w:t>
      </w:r>
      <w:r w:rsidR="000C48E1">
        <w:t xml:space="preserve"> knight, rook and king. But most of the time</w:t>
      </w:r>
      <w:r w:rsidR="00AB342E">
        <w:t xml:space="preserve"> taken in terms of Big-O complexity is constant.</w:t>
      </w:r>
    </w:p>
    <w:p w14:paraId="05235EAD" w14:textId="77777777" w:rsidR="00CB6386" w:rsidRDefault="00DD1375" w:rsidP="00576D25">
      <w:r>
        <w:t xml:space="preserve">In term of the Big-O complexity, the function np.where is seem to </w:t>
      </w:r>
      <w:r w:rsidR="00F969E2">
        <w:t xml:space="preserve">take the most time, since it is written in C, so </w:t>
      </w:r>
      <w:r w:rsidR="00BB3BAF">
        <w:t>I assume np.where goes through whole array on</w:t>
      </w:r>
      <w:r w:rsidR="00EF6A5E">
        <w:t>c</w:t>
      </w:r>
      <w:r w:rsidR="00BB3BAF">
        <w:t>e</w:t>
      </w:r>
      <w:r w:rsidR="00EF6A5E">
        <w:t xml:space="preserve">. And np.where is used </w:t>
      </w:r>
      <w:r w:rsidR="00C75771">
        <w:t xml:space="preserve">check where is the piece on the board, </w:t>
      </w:r>
      <w:r w:rsidR="00CB6386">
        <w:t xml:space="preserve">so the time complexity of np.where for the </w:t>
      </w:r>
      <w:r w:rsidR="00CB6386" w:rsidRPr="00CB6386">
        <w:rPr>
          <w:i/>
          <w:iCs/>
        </w:rPr>
        <w:t>board</w:t>
      </w:r>
      <w:r w:rsidR="00CB6386">
        <w:t xml:space="preserve"> array is,</w:t>
      </w:r>
    </w:p>
    <w:p w14:paraId="63D3FFAA" w14:textId="49DB8568" w:rsidR="00CB6386" w:rsidRDefault="0035436A" w:rsidP="0035436A">
      <w:pPr>
        <w:jc w:val="center"/>
      </w:pPr>
      <w:r>
        <w:t>Heigh of the board * Width of the board</w:t>
      </w:r>
    </w:p>
    <w:p w14:paraId="0E3E803F" w14:textId="541D15F1" w:rsidR="0035436A" w:rsidRDefault="0035436A" w:rsidP="00576D25">
      <w:r>
        <w:t>A</w:t>
      </w:r>
      <w:r w:rsidR="00C75771">
        <w:t xml:space="preserve">nd in case </w:t>
      </w:r>
      <w:r w:rsidR="00CB6386">
        <w:t>when the king is captured the np.where functions is called twice,</w:t>
      </w:r>
      <w:r>
        <w:t xml:space="preserve"> so the time complexity in that case would be,</w:t>
      </w:r>
    </w:p>
    <w:p w14:paraId="6B24DF6C" w14:textId="3EB3B13D" w:rsidR="0027548C" w:rsidRDefault="00F455D3" w:rsidP="0027548C">
      <w:pPr>
        <w:jc w:val="center"/>
      </w:pPr>
      <w:r>
        <w:t>2 * (</w:t>
      </w:r>
      <w:r w:rsidR="0027548C">
        <w:t>Heigh of the board * Width of the board</w:t>
      </w:r>
      <w:r>
        <w:t>)</w:t>
      </w:r>
    </w:p>
    <w:p w14:paraId="7ADF93E4" w14:textId="21C40A5E" w:rsidR="0035436A" w:rsidRDefault="00AD45A2" w:rsidP="0027548C">
      <w:r>
        <w:t>But constant terms are ignored, so the time complex will be:</w:t>
      </w:r>
    </w:p>
    <w:p w14:paraId="78CE8E8A" w14:textId="73F9F6E8" w:rsidR="00AD45A2" w:rsidRDefault="00AD45A2" w:rsidP="00AD45A2">
      <w:pPr>
        <w:jc w:val="center"/>
      </w:pPr>
      <w:r>
        <w:t>Heigh of the board * Width of the board</w:t>
      </w:r>
    </w:p>
    <w:p w14:paraId="3BD00CA4" w14:textId="685CC350" w:rsidR="00CD54A8" w:rsidRDefault="00CD54A8" w:rsidP="00CD54A8">
      <w:r>
        <w:t xml:space="preserve">But since the heigh of the board is also constant, </w:t>
      </w:r>
      <w:r w:rsidR="00D91883">
        <w:t>so the time complexity of np.where functions is,</w:t>
      </w:r>
    </w:p>
    <w:p w14:paraId="5ED24D83" w14:textId="6D9BD9CB" w:rsidR="003827A8" w:rsidRDefault="00D91883" w:rsidP="003827A8">
      <w:pPr>
        <w:jc w:val="center"/>
      </w:pPr>
      <w:r>
        <w:t>8</w:t>
      </w:r>
      <w:r w:rsidR="003827A8">
        <w:t>* Width of the board</w:t>
      </w:r>
    </w:p>
    <w:p w14:paraId="0EFF3C4E" w14:textId="09642D25" w:rsidR="00D91883" w:rsidRDefault="00D91883" w:rsidP="003827A8">
      <w:pPr>
        <w:jc w:val="center"/>
      </w:pPr>
      <w:r>
        <w:t xml:space="preserve">= </w:t>
      </w:r>
      <w:r>
        <w:t>Width of the board</w:t>
      </w:r>
    </w:p>
    <w:p w14:paraId="6324894E" w14:textId="4CA236CF" w:rsidR="00D91883" w:rsidRDefault="00D91883" w:rsidP="00D91883"/>
    <w:p w14:paraId="7432A74B" w14:textId="1A947608" w:rsidR="004756E1" w:rsidRDefault="002338AF" w:rsidP="00D91883">
      <w:r>
        <w:t xml:space="preserve">And the next mosts time taking part of the code is going through each </w:t>
      </w:r>
      <w:r w:rsidR="007B6988">
        <w:t>of the piece, and since there are maximum pawn in the game which can be co</w:t>
      </w:r>
      <w:r w:rsidR="00DE0083">
        <w:t xml:space="preserve">nverted into Queens (as per the assumption that pawns will convert into </w:t>
      </w:r>
      <w:r w:rsidR="004756E1">
        <w:t>Queens only by AI</w:t>
      </w:r>
      <w:r w:rsidR="00DE0083">
        <w:t>)</w:t>
      </w:r>
      <w:r w:rsidR="004756E1">
        <w:t>, the time complexity of that will be 9 (maximum number of queens possible).</w:t>
      </w:r>
    </w:p>
    <w:p w14:paraId="061D7014" w14:textId="2BE4663B" w:rsidR="002338AF" w:rsidRDefault="00DE0083" w:rsidP="00D91883">
      <w:r>
        <w:t xml:space="preserve"> </w:t>
      </w:r>
    </w:p>
    <w:p w14:paraId="75FAE4D3" w14:textId="35296CC9" w:rsidR="00562467" w:rsidRDefault="00562467" w:rsidP="0027548C"/>
    <w:p w14:paraId="113F37DC" w14:textId="77777777" w:rsidR="00562467" w:rsidRPr="00F2332B" w:rsidRDefault="00562467" w:rsidP="0027548C"/>
    <w:sectPr w:rsidR="00562467" w:rsidRPr="00F23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3NDO0MDQ1MDMxNDVU0lEKTi0uzszPAykwrAUALPDlNiwAAAA="/>
  </w:docVars>
  <w:rsids>
    <w:rsidRoot w:val="00A713F2"/>
    <w:rsid w:val="00074912"/>
    <w:rsid w:val="000C48E1"/>
    <w:rsid w:val="000F7CFE"/>
    <w:rsid w:val="00202179"/>
    <w:rsid w:val="002338AF"/>
    <w:rsid w:val="0027548C"/>
    <w:rsid w:val="0035436A"/>
    <w:rsid w:val="003827A8"/>
    <w:rsid w:val="004756E1"/>
    <w:rsid w:val="00562467"/>
    <w:rsid w:val="0057480F"/>
    <w:rsid w:val="00576D25"/>
    <w:rsid w:val="00674557"/>
    <w:rsid w:val="007B6988"/>
    <w:rsid w:val="00A02F42"/>
    <w:rsid w:val="00A713F2"/>
    <w:rsid w:val="00AA3859"/>
    <w:rsid w:val="00AB342E"/>
    <w:rsid w:val="00AD45A2"/>
    <w:rsid w:val="00BB3BAF"/>
    <w:rsid w:val="00C438B0"/>
    <w:rsid w:val="00C75771"/>
    <w:rsid w:val="00CB6386"/>
    <w:rsid w:val="00CD54A8"/>
    <w:rsid w:val="00D91883"/>
    <w:rsid w:val="00DD1375"/>
    <w:rsid w:val="00DE0083"/>
    <w:rsid w:val="00EE2F1D"/>
    <w:rsid w:val="00EF6A5E"/>
    <w:rsid w:val="00F2332B"/>
    <w:rsid w:val="00F455D3"/>
    <w:rsid w:val="00F80E71"/>
    <w:rsid w:val="00F969E2"/>
    <w:rsid w:val="00FE3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33420"/>
  <w15:chartTrackingRefBased/>
  <w15:docId w15:val="{D1D00377-D672-4D5B-8366-E4030247E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27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76D2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6D25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473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6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98</Words>
  <Characters>1133</Characters>
  <Application>Microsoft Office Word</Application>
  <DocSecurity>0</DocSecurity>
  <Lines>9</Lines>
  <Paragraphs>2</Paragraphs>
  <ScaleCrop>false</ScaleCrop>
  <Company/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an</dc:creator>
  <cp:keywords/>
  <dc:description/>
  <cp:lastModifiedBy>Karan</cp:lastModifiedBy>
  <cp:revision>33</cp:revision>
  <dcterms:created xsi:type="dcterms:W3CDTF">2021-04-25T03:49:00Z</dcterms:created>
  <dcterms:modified xsi:type="dcterms:W3CDTF">2021-04-25T04:18:00Z</dcterms:modified>
</cp:coreProperties>
</file>